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5EC8" w:rsidRPr="008D5EC8" w:rsidRDefault="00A708AB" w:rsidP="008D5EC8">
      <w:pPr>
        <w:widowControl/>
        <w:spacing w:line="420" w:lineRule="exact"/>
        <w:ind w:leftChars="-500" w:left="-1050" w:rightChars="-500" w:right="-1050"/>
        <w:jc w:val="center"/>
        <w:rPr>
          <w:rFonts w:ascii="Cambria" w:eastAsia="仿宋" w:hAnsi="Cambria" w:cs="Times New Roman"/>
          <w:b/>
          <w:bCs/>
          <w:sz w:val="28"/>
          <w:szCs w:val="28"/>
        </w:rPr>
      </w:pPr>
      <w:r w:rsidRPr="008D5EC8">
        <w:rPr>
          <w:rFonts w:ascii="Cambria" w:eastAsia="仿宋" w:hAnsi="Cambria" w:cs="Times New Roman"/>
          <w:b/>
          <w:bCs/>
          <w:sz w:val="28"/>
          <w:szCs w:val="28"/>
        </w:rPr>
        <w:t>Intelligently Interconnected Digital Economy Development Strategy Forum</w:t>
      </w:r>
    </w:p>
    <w:p w:rsidR="00F76C33" w:rsidRPr="008D5EC8" w:rsidRDefault="00A708AB" w:rsidP="008D5EC8">
      <w:pPr>
        <w:widowControl/>
        <w:spacing w:afterLines="50" w:after="156" w:line="420" w:lineRule="exact"/>
        <w:jc w:val="center"/>
        <w:rPr>
          <w:rFonts w:ascii="Cambria" w:eastAsia="仿宋" w:hAnsi="Cambria" w:cs="Times New Roman"/>
          <w:b/>
          <w:kern w:val="0"/>
          <w:sz w:val="28"/>
          <w:szCs w:val="28"/>
        </w:rPr>
      </w:pPr>
      <w:r w:rsidRPr="008D5EC8">
        <w:rPr>
          <w:rFonts w:ascii="Cambria" w:eastAsia="仿宋" w:hAnsi="Cambria" w:cs="Times New Roman"/>
          <w:b/>
          <w:kern w:val="0"/>
          <w:sz w:val="28"/>
          <w:szCs w:val="28"/>
        </w:rPr>
        <w:t>Registration Form</w:t>
      </w:r>
      <w:bookmarkStart w:id="0" w:name="_GoBack"/>
      <w:bookmarkEnd w:id="0"/>
    </w:p>
    <w:tbl>
      <w:tblPr>
        <w:tblStyle w:val="a6"/>
        <w:tblW w:w="5687" w:type="pct"/>
        <w:jc w:val="center"/>
        <w:tblLook w:val="04A0" w:firstRow="1" w:lastRow="0" w:firstColumn="1" w:lastColumn="0" w:noHBand="0" w:noVBand="1"/>
      </w:tblPr>
      <w:tblGrid>
        <w:gridCol w:w="1573"/>
        <w:gridCol w:w="1003"/>
        <w:gridCol w:w="772"/>
        <w:gridCol w:w="1043"/>
        <w:gridCol w:w="195"/>
        <w:gridCol w:w="2110"/>
        <w:gridCol w:w="187"/>
        <w:gridCol w:w="768"/>
        <w:gridCol w:w="2397"/>
      </w:tblGrid>
      <w:tr w:rsidR="00F76C33" w:rsidRPr="008C7CA9">
        <w:trPr>
          <w:trHeight w:val="392"/>
          <w:jc w:val="center"/>
        </w:trPr>
        <w:tc>
          <w:tcPr>
            <w:tcW w:w="78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 xml:space="preserve">Name of Organization </w:t>
            </w:r>
          </w:p>
        </w:tc>
        <w:tc>
          <w:tcPr>
            <w:tcW w:w="302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left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</w:p>
        </w:tc>
        <w:tc>
          <w:tcPr>
            <w:tcW w:w="1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  <w:t>Logo</w:t>
            </w:r>
          </w:p>
        </w:tc>
      </w:tr>
      <w:tr w:rsidR="00F76C33" w:rsidRPr="008C7CA9">
        <w:trPr>
          <w:trHeight w:val="425"/>
          <w:jc w:val="center"/>
        </w:trPr>
        <w:tc>
          <w:tcPr>
            <w:tcW w:w="78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 xml:space="preserve">Address of Organization </w:t>
            </w:r>
          </w:p>
        </w:tc>
        <w:tc>
          <w:tcPr>
            <w:tcW w:w="3024" w:type="pct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left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</w:p>
        </w:tc>
        <w:tc>
          <w:tcPr>
            <w:tcW w:w="1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left"/>
              <w:rPr>
                <w:rFonts w:ascii="Cambria" w:eastAsia="仿宋" w:hAnsi="Cambria" w:cs="Times New Roman"/>
                <w:bCs/>
                <w:i/>
                <w:kern w:val="0"/>
                <w:sz w:val="24"/>
                <w:szCs w:val="24"/>
              </w:rPr>
            </w:pPr>
          </w:p>
        </w:tc>
      </w:tr>
      <w:tr w:rsidR="00F76C33" w:rsidRPr="008C7CA9">
        <w:trPr>
          <w:trHeight w:val="471"/>
          <w:jc w:val="center"/>
        </w:trPr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 xml:space="preserve">Telephone </w:t>
            </w:r>
          </w:p>
        </w:tc>
        <w:tc>
          <w:tcPr>
            <w:tcW w:w="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  <w:t>Fax</w:t>
            </w:r>
          </w:p>
        </w:tc>
        <w:tc>
          <w:tcPr>
            <w:tcW w:w="11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  <w:t>E-mail</w:t>
            </w:r>
          </w:p>
        </w:tc>
        <w:tc>
          <w:tcPr>
            <w:tcW w:w="1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</w:p>
        </w:tc>
      </w:tr>
      <w:tr w:rsidR="00F76C33" w:rsidRPr="008C7CA9">
        <w:trPr>
          <w:trHeight w:val="397"/>
          <w:jc w:val="center"/>
        </w:trPr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>Attendee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  <w:t>Gender</w:t>
            </w:r>
          </w:p>
        </w:tc>
        <w:tc>
          <w:tcPr>
            <w:tcW w:w="1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  <w:t>Position</w:t>
            </w:r>
          </w:p>
        </w:tc>
        <w:tc>
          <w:tcPr>
            <w:tcW w:w="11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  <w:t>Mobile Phone</w:t>
            </w:r>
          </w:p>
        </w:tc>
        <w:tc>
          <w:tcPr>
            <w:tcW w:w="157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  <w:t>E-mail</w:t>
            </w:r>
          </w:p>
        </w:tc>
      </w:tr>
      <w:tr w:rsidR="00F76C33" w:rsidRPr="008C7CA9">
        <w:trPr>
          <w:trHeight w:val="397"/>
          <w:jc w:val="center"/>
        </w:trPr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center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</w:p>
        </w:tc>
        <w:tc>
          <w:tcPr>
            <w:tcW w:w="1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</w:p>
        </w:tc>
        <w:tc>
          <w:tcPr>
            <w:tcW w:w="11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</w:p>
        </w:tc>
        <w:tc>
          <w:tcPr>
            <w:tcW w:w="157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</w:p>
        </w:tc>
      </w:tr>
      <w:tr w:rsidR="00F76C33" w:rsidRPr="008C7CA9">
        <w:trPr>
          <w:trHeight w:val="397"/>
          <w:jc w:val="center"/>
        </w:trPr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center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</w:p>
        </w:tc>
        <w:tc>
          <w:tcPr>
            <w:tcW w:w="1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</w:p>
        </w:tc>
        <w:tc>
          <w:tcPr>
            <w:tcW w:w="11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</w:p>
        </w:tc>
        <w:tc>
          <w:tcPr>
            <w:tcW w:w="157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F76C33">
            <w:pPr>
              <w:jc w:val="center"/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</w:pPr>
          </w:p>
        </w:tc>
      </w:tr>
      <w:tr w:rsidR="00F76C33" w:rsidRPr="008C7CA9" w:rsidTr="008D5EC8">
        <w:trPr>
          <w:trHeight w:val="2268"/>
          <w:jc w:val="center"/>
        </w:trPr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>Introduction of Organization</w:t>
            </w:r>
          </w:p>
        </w:tc>
        <w:tc>
          <w:tcPr>
            <w:tcW w:w="4217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spacing w:line="420" w:lineRule="exact"/>
              <w:jc w:val="center"/>
              <w:rPr>
                <w:rFonts w:ascii="Cambria" w:eastAsia="仿宋" w:hAnsi="Cambria" w:cs="Times New Roman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kern w:val="0"/>
                <w:sz w:val="24"/>
                <w:szCs w:val="24"/>
              </w:rPr>
              <w:t>(Within 300 words)</w:t>
            </w:r>
          </w:p>
        </w:tc>
      </w:tr>
      <w:tr w:rsidR="00F76C33" w:rsidRPr="008C7CA9">
        <w:trPr>
          <w:trHeight w:val="550"/>
          <w:jc w:val="center"/>
        </w:trPr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>Requirement Details</w:t>
            </w:r>
          </w:p>
        </w:tc>
        <w:tc>
          <w:tcPr>
            <w:tcW w:w="4217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spacing w:line="420" w:lineRule="exact"/>
              <w:rPr>
                <w:rFonts w:ascii="Cambria" w:eastAsia="仿宋" w:hAnsi="Cambria" w:cs="Times New Roman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kern w:val="0"/>
                <w:sz w:val="24"/>
                <w:szCs w:val="24"/>
              </w:rPr>
              <w:t>(Please provide your organization’s requirement details, including but not limited to technology, products, solutions, market, and funding.)</w:t>
            </w:r>
          </w:p>
        </w:tc>
      </w:tr>
      <w:tr w:rsidR="00F76C33" w:rsidRPr="008C7CA9">
        <w:trPr>
          <w:trHeight w:val="1684"/>
          <w:jc w:val="center"/>
        </w:trPr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>Categories of Attendee</w:t>
            </w:r>
            <w:r w:rsidR="00881075"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>s</w:t>
            </w:r>
          </w:p>
          <w:p w:rsidR="00F76C33" w:rsidRPr="008C7CA9" w:rsidRDefault="00A708AB">
            <w:pPr>
              <w:jc w:val="center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kern w:val="0"/>
                <w:sz w:val="24"/>
                <w:szCs w:val="24"/>
              </w:rPr>
              <w:t>(Mark “√”)</w:t>
            </w:r>
          </w:p>
        </w:tc>
        <w:tc>
          <w:tcPr>
            <w:tcW w:w="4217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spacing w:beforeLines="30" w:before="93"/>
              <w:rPr>
                <w:rFonts w:ascii="Cambria" w:eastAsia="仿宋" w:hAnsi="Cambria" w:cs="Times New Roman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kern w:val="0"/>
                <w:sz w:val="24"/>
                <w:szCs w:val="24"/>
              </w:rPr>
              <w:t>□ Guest (</w:t>
            </w:r>
            <w:r w:rsidR="00662D57">
              <w:rPr>
                <w:rFonts w:ascii="Cambria" w:eastAsia="仿宋" w:hAnsi="Cambria" w:cs="Times New Roman"/>
                <w:kern w:val="0"/>
                <w:sz w:val="24"/>
                <w:szCs w:val="24"/>
              </w:rPr>
              <w:t xml:space="preserve">20,000 </w:t>
            </w:r>
            <w:r w:rsidRPr="008C7CA9">
              <w:rPr>
                <w:rFonts w:ascii="Cambria" w:eastAsia="仿宋" w:hAnsi="Cambria" w:cs="Times New Roman"/>
                <w:kern w:val="0"/>
                <w:sz w:val="24"/>
                <w:szCs w:val="24"/>
              </w:rPr>
              <w:t>RMB /person, including attendance fee, 1-night accommodation, buffet lunch, official membership fee for the conference committee)</w:t>
            </w:r>
          </w:p>
          <w:p w:rsidR="00F76C33" w:rsidRPr="008C7CA9" w:rsidRDefault="00A708AB">
            <w:pPr>
              <w:spacing w:beforeLines="30" w:before="93" w:afterLines="30" w:after="93"/>
              <w:rPr>
                <w:rFonts w:ascii="Cambria" w:eastAsia="仿宋" w:hAnsi="Cambria" w:cs="Times New Roman"/>
                <w:kern w:val="0"/>
                <w:sz w:val="24"/>
                <w:szCs w:val="24"/>
              </w:rPr>
            </w:pPr>
            <w:bookmarkStart w:id="1" w:name="OLE_LINK1"/>
            <w:r w:rsidRPr="008C7CA9">
              <w:rPr>
                <w:rFonts w:ascii="Cambria" w:eastAsia="仿宋" w:hAnsi="Cambria" w:cs="Times New Roman"/>
                <w:kern w:val="0"/>
                <w:sz w:val="24"/>
                <w:szCs w:val="24"/>
              </w:rPr>
              <w:t xml:space="preserve">□ </w:t>
            </w:r>
            <w:bookmarkEnd w:id="1"/>
            <w:r w:rsidRPr="008C7CA9">
              <w:rPr>
                <w:rFonts w:ascii="Cambria" w:eastAsia="仿宋" w:hAnsi="Cambria" w:cs="Times New Roman"/>
                <w:kern w:val="0"/>
                <w:sz w:val="24"/>
                <w:szCs w:val="24"/>
              </w:rPr>
              <w:t>VIP (</w:t>
            </w:r>
            <w:r w:rsidR="00662D57">
              <w:rPr>
                <w:rFonts w:ascii="Cambria" w:eastAsia="仿宋" w:hAnsi="Cambria" w:cs="Times New Roman"/>
                <w:kern w:val="0"/>
                <w:sz w:val="24"/>
                <w:szCs w:val="24"/>
              </w:rPr>
              <w:t>30</w:t>
            </w:r>
            <w:r w:rsidR="00662D57">
              <w:rPr>
                <w:rFonts w:ascii="Cambria" w:eastAsia="仿宋" w:hAnsi="Cambria" w:cs="Times New Roman" w:hint="eastAsia"/>
                <w:kern w:val="0"/>
                <w:sz w:val="24"/>
                <w:szCs w:val="24"/>
              </w:rPr>
              <w:t>,</w:t>
            </w:r>
            <w:r w:rsidR="00662D57">
              <w:rPr>
                <w:rFonts w:ascii="Cambria" w:eastAsia="仿宋" w:hAnsi="Cambria" w:cs="Times New Roman"/>
                <w:kern w:val="0"/>
                <w:sz w:val="24"/>
                <w:szCs w:val="24"/>
              </w:rPr>
              <w:t xml:space="preserve">000 </w:t>
            </w:r>
            <w:r w:rsidRPr="008C7CA9">
              <w:rPr>
                <w:rFonts w:ascii="Cambria" w:eastAsia="仿宋" w:hAnsi="Cambria" w:cs="Times New Roman"/>
                <w:kern w:val="0"/>
                <w:sz w:val="24"/>
                <w:szCs w:val="24"/>
              </w:rPr>
              <w:t>RMB /person, including attendance fee, buffet lunch, VIP-exclusive seating, 2-night accommodation, official membership fee for the conference committee)</w:t>
            </w:r>
          </w:p>
          <w:p w:rsidR="00F76C33" w:rsidRPr="008C7CA9" w:rsidRDefault="00662D57">
            <w:pPr>
              <w:spacing w:beforeLines="30" w:before="93" w:afterLines="30" w:after="93"/>
              <w:rPr>
                <w:rFonts w:ascii="Cambria" w:eastAsia="仿宋" w:hAnsi="Cambria" w:cs="Times New Roman"/>
                <w:kern w:val="0"/>
                <w:sz w:val="24"/>
                <w:szCs w:val="24"/>
              </w:rPr>
            </w:pPr>
            <w:r>
              <w:rPr>
                <w:rFonts w:ascii="Cambria" w:eastAsia="仿宋" w:hAnsi="Cambria" w:cs="Times New Roman"/>
                <w:kern w:val="0"/>
                <w:sz w:val="24"/>
                <w:szCs w:val="24"/>
              </w:rPr>
              <w:t xml:space="preserve">□ Speaker (80,000 </w:t>
            </w:r>
            <w:r w:rsidR="00A708AB" w:rsidRPr="008C7CA9">
              <w:rPr>
                <w:rFonts w:ascii="Cambria" w:eastAsia="仿宋" w:hAnsi="Cambria" w:cs="Times New Roman"/>
                <w:kern w:val="0"/>
                <w:sz w:val="24"/>
                <w:szCs w:val="24"/>
              </w:rPr>
              <w:t xml:space="preserve">RMB /person, including speaking fee (approx. 15 minutes), attendance fee, buffet lunch, SVIP-exclusive seating, 2-night accommodation, official membership fee for the conference committee) </w:t>
            </w:r>
          </w:p>
        </w:tc>
      </w:tr>
      <w:tr w:rsidR="00F76C33" w:rsidRPr="008C7CA9">
        <w:trPr>
          <w:trHeight w:val="811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5EC8" w:rsidRPr="008C7CA9" w:rsidRDefault="00A708AB">
            <w:pPr>
              <w:snapToGrid w:val="0"/>
              <w:rPr>
                <w:rFonts w:ascii="Cambria" w:eastAsia="仿宋" w:hAnsi="Cambria" w:cs="Times New Roman" w:hint="eastAsia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>Attendance Confirmation</w:t>
            </w:r>
            <w:r w:rsidR="00662D57">
              <w:rPr>
                <w:rFonts w:ascii="Cambria" w:eastAsia="仿宋" w:hAnsi="Cambria" w:cs="Times New Roman" w:hint="eastAsia"/>
                <w:bCs/>
                <w:color w:val="000000"/>
                <w:kern w:val="0"/>
                <w:sz w:val="24"/>
                <w:szCs w:val="24"/>
              </w:rPr>
              <w:t>!</w:t>
            </w:r>
          </w:p>
          <w:p w:rsidR="00F76C33" w:rsidRPr="008C7CA9" w:rsidRDefault="00A708AB">
            <w:pPr>
              <w:ind w:rightChars="445" w:right="934" w:firstLineChars="1358" w:firstLine="3259"/>
              <w:jc w:val="right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>Signature</w:t>
            </w: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>：</w:t>
            </w: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 xml:space="preserve">          Seal</w:t>
            </w: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>：</w:t>
            </w: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 xml:space="preserve">        Date</w:t>
            </w: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>：</w:t>
            </w:r>
          </w:p>
        </w:tc>
      </w:tr>
      <w:tr w:rsidR="00F76C33" w:rsidRPr="008C7CA9">
        <w:trPr>
          <w:trHeight w:val="454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C33" w:rsidRPr="008C7CA9" w:rsidRDefault="00A708AB">
            <w:pPr>
              <w:snapToGrid w:val="0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>Important Notes:</w:t>
            </w:r>
          </w:p>
          <w:p w:rsidR="00F76C33" w:rsidRPr="008C7CA9" w:rsidRDefault="00A708AB" w:rsidP="00662D57">
            <w:pPr>
              <w:numPr>
                <w:ilvl w:val="0"/>
                <w:numId w:val="1"/>
              </w:numPr>
              <w:snapToGrid w:val="0"/>
              <w:spacing w:beforeLines="30" w:before="93"/>
              <w:ind w:left="240" w:hangingChars="100" w:hanging="240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 xml:space="preserve">Please provide your organization’s name, address, and introduction in </w:t>
            </w:r>
            <w:r w:rsidRPr="008C7CA9">
              <w:rPr>
                <w:rFonts w:ascii="Cambria" w:eastAsia="仿宋" w:hAnsi="Cambria" w:cs="Times New Roman"/>
                <w:b/>
                <w:color w:val="000000"/>
                <w:kern w:val="0"/>
                <w:sz w:val="24"/>
                <w:szCs w:val="24"/>
              </w:rPr>
              <w:t>both Chinese and English</w:t>
            </w: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>, and submit a high-resolution or vector file of your official logo.</w:t>
            </w:r>
          </w:p>
          <w:p w:rsidR="00F76C33" w:rsidRDefault="00A708AB" w:rsidP="00662D57">
            <w:pPr>
              <w:numPr>
                <w:ilvl w:val="0"/>
                <w:numId w:val="1"/>
              </w:numPr>
              <w:snapToGrid w:val="0"/>
              <w:spacing w:beforeLines="30" w:before="93"/>
              <w:ind w:left="240" w:hangingChars="100" w:hanging="240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 xml:space="preserve">Please fill this form and email it to </w:t>
            </w:r>
            <w:r w:rsidRPr="008C7CA9">
              <w:rPr>
                <w:rFonts w:ascii="Cambria" w:eastAsia="仿宋" w:hAnsi="Cambria" w:cs="Times New Roman"/>
                <w:b/>
                <w:color w:val="000000"/>
                <w:kern w:val="0"/>
                <w:sz w:val="24"/>
                <w:szCs w:val="24"/>
              </w:rPr>
              <w:t>register@wiotc.org</w:t>
            </w: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 xml:space="preserve"> by the registration deadline: July 15, 2025.</w:t>
            </w:r>
          </w:p>
          <w:p w:rsidR="00662D57" w:rsidRPr="00662D57" w:rsidRDefault="00662D57" w:rsidP="00662D57">
            <w:pPr>
              <w:numPr>
                <w:ilvl w:val="0"/>
                <w:numId w:val="1"/>
              </w:numPr>
              <w:snapToGrid w:val="0"/>
              <w:spacing w:beforeLines="30" w:before="93"/>
              <w:rPr>
                <w:rFonts w:ascii="Cambria" w:eastAsia="仿宋" w:hAnsi="Cambria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62D57">
              <w:rPr>
                <w:rFonts w:ascii="Cambria" w:eastAsia="仿宋" w:hAnsi="Cambria" w:cs="Times New Roman"/>
                <w:b/>
                <w:bCs/>
                <w:color w:val="000000"/>
                <w:kern w:val="0"/>
                <w:sz w:val="24"/>
                <w:szCs w:val="24"/>
              </w:rPr>
              <w:t>Registration is subject to final email notification.</w:t>
            </w:r>
          </w:p>
          <w:p w:rsidR="00662D57" w:rsidRDefault="00A708AB" w:rsidP="00662D57">
            <w:pPr>
              <w:numPr>
                <w:ilvl w:val="0"/>
                <w:numId w:val="1"/>
              </w:numPr>
              <w:snapToGrid w:val="0"/>
              <w:spacing w:beforeLines="30" w:before="93"/>
              <w:ind w:left="240" w:hangingChars="100" w:hanging="240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>For sponsorship inquiries or other requests, please contact:</w:t>
            </w:r>
          </w:p>
          <w:p w:rsidR="00F76C33" w:rsidRPr="008C7CA9" w:rsidRDefault="00A708AB" w:rsidP="00662D57">
            <w:pPr>
              <w:snapToGrid w:val="0"/>
              <w:spacing w:beforeLines="30" w:before="93"/>
              <w:ind w:left="240"/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</w:pPr>
            <w:r w:rsidRPr="008C7CA9">
              <w:rPr>
                <w:rFonts w:ascii="Cambria" w:eastAsia="仿宋" w:hAnsi="Cambria" w:cs="Times New Roman"/>
                <w:bCs/>
                <w:color w:val="000000"/>
                <w:kern w:val="0"/>
                <w:sz w:val="24"/>
                <w:szCs w:val="24"/>
              </w:rPr>
              <w:t xml:space="preserve">Tel.: 010-83683677 Email: </w:t>
            </w:r>
            <w:r w:rsidRPr="008C7CA9">
              <w:rPr>
                <w:rFonts w:ascii="Cambria" w:eastAsia="仿宋" w:hAnsi="Cambria" w:cs="Times New Roman"/>
                <w:bCs/>
                <w:kern w:val="0"/>
                <w:sz w:val="24"/>
                <w:szCs w:val="24"/>
              </w:rPr>
              <w:t>365@wiotc.org</w:t>
            </w:r>
          </w:p>
        </w:tc>
      </w:tr>
    </w:tbl>
    <w:p w:rsidR="00F76C33" w:rsidRDefault="00F76C33" w:rsidP="008D5EC8">
      <w:pPr>
        <w:widowControl/>
        <w:spacing w:line="240" w:lineRule="exact"/>
        <w:jc w:val="center"/>
        <w:rPr>
          <w:rFonts w:ascii="Times New Roman" w:eastAsia="仿宋" w:hAnsi="Times New Roman" w:cs="Times New Roman"/>
          <w:b/>
          <w:szCs w:val="21"/>
        </w:rPr>
      </w:pPr>
    </w:p>
    <w:sectPr w:rsidR="00F76C33">
      <w:headerReference w:type="default" r:id="rId7"/>
      <w:pgSz w:w="11906" w:h="16838"/>
      <w:pgMar w:top="1440" w:right="1531" w:bottom="1440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08AB" w:rsidRDefault="00A708AB">
      <w:r>
        <w:separator/>
      </w:r>
    </w:p>
  </w:endnote>
  <w:endnote w:type="continuationSeparator" w:id="0">
    <w:p w:rsidR="00A708AB" w:rsidRDefault="00A708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08AB" w:rsidRDefault="00A708AB">
      <w:r>
        <w:separator/>
      </w:r>
    </w:p>
  </w:footnote>
  <w:footnote w:type="continuationSeparator" w:id="0">
    <w:p w:rsidR="00A708AB" w:rsidRDefault="00A708A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6C33" w:rsidRDefault="00A708AB"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745490</wp:posOffset>
          </wp:positionH>
          <wp:positionV relativeFrom="paragraph">
            <wp:posOffset>-367030</wp:posOffset>
          </wp:positionV>
          <wp:extent cx="2541905" cy="424815"/>
          <wp:effectExtent l="0" t="0" r="0" b="0"/>
          <wp:wrapNone/>
          <wp:docPr id="7" name="图片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1600" cy="42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D3AAE76"/>
    <w:multiLevelType w:val="singleLevel"/>
    <w:tmpl w:val="7D3AAE76"/>
    <w:lvl w:ilvl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NDS0NDK1MDUwNDdW0lEKTi0uzszPAykwrAUAVosOjCwAAAA="/>
  </w:docVars>
  <w:rsids>
    <w:rsidRoot w:val="00CD7CF2"/>
    <w:rsid w:val="00031D54"/>
    <w:rsid w:val="00041450"/>
    <w:rsid w:val="00057474"/>
    <w:rsid w:val="000A4D6F"/>
    <w:rsid w:val="000A6DFB"/>
    <w:rsid w:val="000B52C0"/>
    <w:rsid w:val="000C200D"/>
    <w:rsid w:val="000C3BFD"/>
    <w:rsid w:val="000C48A6"/>
    <w:rsid w:val="00115CAD"/>
    <w:rsid w:val="0014762A"/>
    <w:rsid w:val="00192393"/>
    <w:rsid w:val="00195D7B"/>
    <w:rsid w:val="001C3986"/>
    <w:rsid w:val="00207E9A"/>
    <w:rsid w:val="002135F3"/>
    <w:rsid w:val="00253A4C"/>
    <w:rsid w:val="002B341A"/>
    <w:rsid w:val="002F522F"/>
    <w:rsid w:val="002F7019"/>
    <w:rsid w:val="003112C5"/>
    <w:rsid w:val="00324926"/>
    <w:rsid w:val="003437E4"/>
    <w:rsid w:val="00344478"/>
    <w:rsid w:val="00344BE3"/>
    <w:rsid w:val="003567F1"/>
    <w:rsid w:val="003643AC"/>
    <w:rsid w:val="00387F3C"/>
    <w:rsid w:val="003A2847"/>
    <w:rsid w:val="003B3290"/>
    <w:rsid w:val="003D40AF"/>
    <w:rsid w:val="003D5865"/>
    <w:rsid w:val="003D76F8"/>
    <w:rsid w:val="003F222A"/>
    <w:rsid w:val="00414965"/>
    <w:rsid w:val="00425AB0"/>
    <w:rsid w:val="004304A1"/>
    <w:rsid w:val="00430F29"/>
    <w:rsid w:val="00446F26"/>
    <w:rsid w:val="00446F5D"/>
    <w:rsid w:val="0045203E"/>
    <w:rsid w:val="004674DF"/>
    <w:rsid w:val="0048169E"/>
    <w:rsid w:val="004A10E9"/>
    <w:rsid w:val="004C38B0"/>
    <w:rsid w:val="004C5821"/>
    <w:rsid w:val="004F654E"/>
    <w:rsid w:val="00506DAC"/>
    <w:rsid w:val="005234F0"/>
    <w:rsid w:val="00536F90"/>
    <w:rsid w:val="005505C2"/>
    <w:rsid w:val="00556414"/>
    <w:rsid w:val="00571876"/>
    <w:rsid w:val="005749AB"/>
    <w:rsid w:val="00584AD2"/>
    <w:rsid w:val="005943B1"/>
    <w:rsid w:val="005A5A90"/>
    <w:rsid w:val="005C1FEF"/>
    <w:rsid w:val="005D7D49"/>
    <w:rsid w:val="0062573B"/>
    <w:rsid w:val="006362D1"/>
    <w:rsid w:val="00650669"/>
    <w:rsid w:val="006617AB"/>
    <w:rsid w:val="00662D57"/>
    <w:rsid w:val="0068262F"/>
    <w:rsid w:val="006974D4"/>
    <w:rsid w:val="006A6CAE"/>
    <w:rsid w:val="006B6AA2"/>
    <w:rsid w:val="006C68CE"/>
    <w:rsid w:val="006D0524"/>
    <w:rsid w:val="006D4960"/>
    <w:rsid w:val="006E1228"/>
    <w:rsid w:val="006F7720"/>
    <w:rsid w:val="00703607"/>
    <w:rsid w:val="00711B3E"/>
    <w:rsid w:val="00744C2F"/>
    <w:rsid w:val="007622DD"/>
    <w:rsid w:val="00781CC8"/>
    <w:rsid w:val="007830B7"/>
    <w:rsid w:val="0079409F"/>
    <w:rsid w:val="007A51AF"/>
    <w:rsid w:val="007D6EED"/>
    <w:rsid w:val="007F003A"/>
    <w:rsid w:val="007F1292"/>
    <w:rsid w:val="007F5E41"/>
    <w:rsid w:val="0080718D"/>
    <w:rsid w:val="008104DA"/>
    <w:rsid w:val="00876817"/>
    <w:rsid w:val="00881075"/>
    <w:rsid w:val="00885234"/>
    <w:rsid w:val="008A511F"/>
    <w:rsid w:val="008B03BD"/>
    <w:rsid w:val="008B53AF"/>
    <w:rsid w:val="008C7CA9"/>
    <w:rsid w:val="008D5EC8"/>
    <w:rsid w:val="00920361"/>
    <w:rsid w:val="009364C2"/>
    <w:rsid w:val="0094616F"/>
    <w:rsid w:val="00973945"/>
    <w:rsid w:val="00985499"/>
    <w:rsid w:val="00987526"/>
    <w:rsid w:val="00996B31"/>
    <w:rsid w:val="009B1973"/>
    <w:rsid w:val="009C2106"/>
    <w:rsid w:val="009D1C69"/>
    <w:rsid w:val="009D3DB5"/>
    <w:rsid w:val="009D6CD2"/>
    <w:rsid w:val="009E7B7D"/>
    <w:rsid w:val="009F74D4"/>
    <w:rsid w:val="00A10A7B"/>
    <w:rsid w:val="00A33A74"/>
    <w:rsid w:val="00A45CAA"/>
    <w:rsid w:val="00A605C3"/>
    <w:rsid w:val="00A708AB"/>
    <w:rsid w:val="00A714C8"/>
    <w:rsid w:val="00A81936"/>
    <w:rsid w:val="00A92559"/>
    <w:rsid w:val="00AD1EF7"/>
    <w:rsid w:val="00AD304C"/>
    <w:rsid w:val="00AE5ABD"/>
    <w:rsid w:val="00B24F41"/>
    <w:rsid w:val="00B57CCC"/>
    <w:rsid w:val="00B63643"/>
    <w:rsid w:val="00B82371"/>
    <w:rsid w:val="00B85EED"/>
    <w:rsid w:val="00B91385"/>
    <w:rsid w:val="00C123EA"/>
    <w:rsid w:val="00C30568"/>
    <w:rsid w:val="00C537F4"/>
    <w:rsid w:val="00C56036"/>
    <w:rsid w:val="00C63AB7"/>
    <w:rsid w:val="00C753D6"/>
    <w:rsid w:val="00C83164"/>
    <w:rsid w:val="00CA2E23"/>
    <w:rsid w:val="00CB2CAF"/>
    <w:rsid w:val="00CD7CF2"/>
    <w:rsid w:val="00CF5DB5"/>
    <w:rsid w:val="00D079FE"/>
    <w:rsid w:val="00D17ED2"/>
    <w:rsid w:val="00D22260"/>
    <w:rsid w:val="00D242FB"/>
    <w:rsid w:val="00D81BCC"/>
    <w:rsid w:val="00D906E3"/>
    <w:rsid w:val="00D9652C"/>
    <w:rsid w:val="00DA19D7"/>
    <w:rsid w:val="00DA29B1"/>
    <w:rsid w:val="00DB1D4F"/>
    <w:rsid w:val="00DC5227"/>
    <w:rsid w:val="00DD3B5F"/>
    <w:rsid w:val="00DD51B8"/>
    <w:rsid w:val="00DF149C"/>
    <w:rsid w:val="00E21189"/>
    <w:rsid w:val="00E40079"/>
    <w:rsid w:val="00E512ED"/>
    <w:rsid w:val="00E637CD"/>
    <w:rsid w:val="00E67A91"/>
    <w:rsid w:val="00EA23A4"/>
    <w:rsid w:val="00EA7FE6"/>
    <w:rsid w:val="00EE15E2"/>
    <w:rsid w:val="00EF0F4D"/>
    <w:rsid w:val="00F34ADC"/>
    <w:rsid w:val="00F4774B"/>
    <w:rsid w:val="00F578B6"/>
    <w:rsid w:val="00F75713"/>
    <w:rsid w:val="00F76C33"/>
    <w:rsid w:val="00F966A7"/>
    <w:rsid w:val="00FB76D8"/>
    <w:rsid w:val="00FD0D59"/>
    <w:rsid w:val="00FE54B2"/>
    <w:rsid w:val="00FE5F85"/>
    <w:rsid w:val="01E274B5"/>
    <w:rsid w:val="13F946A9"/>
    <w:rsid w:val="187B0C16"/>
    <w:rsid w:val="202E081D"/>
    <w:rsid w:val="23C87E61"/>
    <w:rsid w:val="265E419A"/>
    <w:rsid w:val="27460057"/>
    <w:rsid w:val="33412253"/>
    <w:rsid w:val="407D2E33"/>
    <w:rsid w:val="4112432E"/>
    <w:rsid w:val="454113CA"/>
    <w:rsid w:val="485B27A2"/>
    <w:rsid w:val="544B3BC9"/>
    <w:rsid w:val="62FE28D2"/>
    <w:rsid w:val="70030FCD"/>
    <w:rsid w:val="733A1083"/>
    <w:rsid w:val="76E22F47"/>
    <w:rsid w:val="7BDD1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92C75EB-48A0-4B4C-B5F3-71E46DC4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uiPriority w:val="99"/>
    <w:semiHidden/>
    <w:unhideWhenUsed/>
    <w:qFormat/>
    <w:pPr>
      <w:ind w:leftChars="2500" w:left="100"/>
    </w:pPr>
  </w:style>
  <w:style w:type="paragraph" w:styleId="a4">
    <w:name w:val="footer"/>
    <w:basedOn w:val="a"/>
    <w:link w:val="Char0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uiPriority w:val="59"/>
    <w:qFormat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Hyperlink"/>
    <w:basedOn w:val="a0"/>
    <w:uiPriority w:val="99"/>
    <w:semiHidden/>
    <w:unhideWhenUsed/>
    <w:rPr>
      <w:color w:val="0000FF"/>
      <w:u w:val="single"/>
    </w:rPr>
  </w:style>
  <w:style w:type="character" w:customStyle="1" w:styleId="Char1">
    <w:name w:val="页眉 Char"/>
    <w:basedOn w:val="a0"/>
    <w:link w:val="a5"/>
    <w:uiPriority w:val="99"/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qFormat/>
    <w:rPr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customStyle="1" w:styleId="Char">
    <w:name w:val="日期 Char"/>
    <w:basedOn w:val="a0"/>
    <w:link w:val="a3"/>
    <w:uiPriority w:val="99"/>
    <w:semiHidden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308</Characters>
  <Application>Microsoft Office Word</Application>
  <DocSecurity>0</DocSecurity>
  <Lines>10</Lines>
  <Paragraphs>2</Paragraphs>
  <ScaleCrop>false</ScaleCrop>
  <Company/>
  <LinksUpToDate>false</LinksUpToDate>
  <CharactersWithSpaces>1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cp:lastPrinted>2025-05-20T02:08:00Z</cp:lastPrinted>
  <dcterms:created xsi:type="dcterms:W3CDTF">2025-05-22T02:25:00Z</dcterms:created>
  <dcterms:modified xsi:type="dcterms:W3CDTF">2025-05-22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zk5NmZmNDAyN2I5YTdjODI0ZTliNjY2MTc1YzM1ZWUiLCJ1c2VySWQiOiI1NzQ0MTk2MzAifQ==</vt:lpwstr>
  </property>
  <property fmtid="{D5CDD505-2E9C-101B-9397-08002B2CF9AE}" pid="3" name="KSOProductBuildVer">
    <vt:lpwstr>2052-12.1.0.21171</vt:lpwstr>
  </property>
  <property fmtid="{D5CDD505-2E9C-101B-9397-08002B2CF9AE}" pid="4" name="ICV">
    <vt:lpwstr>0CB83906CAFF452EAA958ACDA2DAD3C0_12</vt:lpwstr>
  </property>
</Properties>
</file>